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แห้ง</w:t>
      </w:r>
      <w:r>
        <w:t xml:space="preserve"> </w:t>
      </w:r>
      <w:r>
        <w:t xml:space="preserve">ผ่านระบบ)</w:t>
      </w:r>
      <w:r>
        <w:t xml:space="preserve"> </w:t>
      </w:r>
      <w:r>
        <w:t xml:space="preserve">DLTV</w:t>
      </w:r>
      <w:r>
        <w:t xml:space="preserve"> </w:t>
      </w:r>
      <w:r>
        <w:t xml:space="preserve">2/2564</w:t>
      </w:r>
      <w:r>
        <w:t xml:space="preserve"> </w:t>
      </w:r>
      <w:r>
        <w:t xml:space="preserve">ป.</w:t>
      </w:r>
      <w:r>
        <w:t xml:space="preserve"> </w:t>
      </w:r>
      <w:r>
        <w:t xml:space="preserve">6</w:t>
      </w:r>
      <w:r>
        <w:t xml:space="preserve"> </w:t>
      </w:r>
      <w:r>
        <w:t xml:space="preserve">สุขศึกษาและพลศึกษา</w:t>
      </w:r>
      <w:r>
        <w:t xml:space="preserve"> </w:t>
      </w:r>
      <w:r>
        <w:t xml:space="preserve">หน่วยที่</w:t>
      </w:r>
      <w:r>
        <w:t xml:space="preserve"> </w:t>
      </w:r>
      <w:r>
        <w:t xml:space="preserve">3_๘</w:t>
      </w:r>
      <w:r>
        <w:t xml:space="preserve"> </w:t>
      </w:r>
      <w:r>
        <w:t xml:space="preserve">การป้องกันและชักชวนให้ผู้อื่นหลีกเลี่ยงสารเสพติด</w:t>
      </w:r>
      <w:r>
        <w:t xml:space="preserve"> </w:t>
      </w:r>
      <w:r>
        <w:t xml:space="preserve">23</w:t>
      </w:r>
      <w:r>
        <w:t xml:space="preserve"> </w:t>
      </w:r>
      <w:r>
        <w:t xml:space="preserve">ธ.ค.</w:t>
      </w:r>
      <w:r>
        <w:t xml:space="preserve"> </w:t>
      </w:r>
      <w:r>
        <w:t xml:space="preserve">64</w:t>
      </w:r>
      <w:r>
        <w:t xml:space="preserve"> </w:t>
      </w:r>
      <w:r>
        <w:t xml:space="preserve">(มีแบบประเมิน)</w:t>
      </w:r>
    </w:p>
    <w:p>
      <w:pPr>
        <w:pStyle w:val="Date"/>
      </w:pPr>
      <w:r>
        <w:t xml:space="preserve">วันจันทร์ที่</w:t>
      </w:r>
      <w:r>
        <w:t xml:space="preserve"> </w:t>
      </w:r>
      <w:r>
        <w:t xml:space="preserve">23</w:t>
      </w:r>
      <w:r>
        <w:t xml:space="preserve"> </w:t>
      </w:r>
      <w:r>
        <w:t xml:space="preserve">มกราคม</w:t>
      </w:r>
      <w:r>
        <w:t xml:space="preserve"> </w:t>
      </w:r>
      <w:r>
        <w:t xml:space="preserve">2566</w:t>
      </w:r>
      <w:r>
        <w:t xml:space="preserve"> </w:t>
      </w:r>
      <w:r>
        <w:t xml:space="preserve">เวลา</w:t>
      </w:r>
      <w:r>
        <w:t xml:space="preserve"> </w:t>
      </w:r>
      <w:r>
        <w:t xml:space="preserve">13.11</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ณครูปลายทางและนักเรียนปลายทางทุกคนค่ะ  ยินดีต้อนรับเข้าสู่รายวิชาสุขศึกษา และพลศึกษา  ชั้นประถมศึกษาปีที่ 6 ค่ะ  วันนี้พบกับคุณครูปฏิญญาประจันบาน คุณครูบอสค่ะ  และ ชื่อคุณครูภัทรวรรณเปี่ยมสุวรรณ หรือคุณครูอันเล็กค่ะ  ของเรานะคะก็ยังอยู่ในเรื่องของเรื่องสารเสพสารเสพติด  หลังจากที่เราได้เรียนรู้แล้ว สารเสพติดมีอะไรบ้าง ข้อเสียของการ  เสพสิ่งเสพติดคืออะไรวันนี้เราจะมาในเรื่องของวิธีการป้องกันตนเอง  รวมไปถึงชักชวนให้ผู้อื่น หลีกเลี่ยงสารเสพติดค่ะ ก่อนอื่น เอาไปซักจุดประสงค์การเรียนรู้ในวันนี้ก่อนค่ะ  และจุดประสงค์การเรียนรู้นะคะข้อที่ 1 นักเรียนจะสามารถอธิบาย  วิธีป้องกันตนเอง  ให้ห่างไกลจากสารเสพติดได้ค่ะ ละครที่ 2 ค่ะนักเรียนจะมีทักษะการสื่อสารให้ผู้อื่นหลีกเลี่ยงจากสารเสพติดค่ะ แล้วข้อที่ 3 นะคะนักเรียนจะเห็นประโยชน์ ของการป้องกัน  การติดสารเสพติดค่ะ ซึ่งในวันนี้นะคะก่อนอื่นเลยเราจะมาทำกิจกรรม กัญชาขวดเล็กก็บอกนะคะจะให้เด็กๆนะคะ  กลุ่มค่ะ  ประมาณ 3-4 คนและคุณครูปลายทาง สามารถจัดกลุ่มนะคะได้ตามความเหมาะสมของนักเรียน ในห้องเรียนเลยค่ะเดี๋ยวครูบอกจะให้เวลาเด็กๆไปจับกลุ่มนะคะ     เสียงดนตรี                                                 นักเรียนคงจะกดการเรียบร้อยแล้วนะคะเดี๋ยวเรามาดูค่ะว่าในวันนี้ เดี๋ยวจะให้เด็กๆจับกลุ่มแล้วทำอะไร  ซึ่งครูบาก็จะมีคำถามค่ะขวดเล็ก ถามเด็กๆว่า หัก  มีบุคคลที่นักเรียนไม่รู้จัก  สารเสพติดนักเรียนจะทำอย่างไร หากมีบุคคลที่นักเรียนรู้จัก ติดสารเสพติดนักเรียนจะทำอย่างไร   นักเรียนสามารถ  ปรึกษากันในกลุ่มได้เลยนะคะ แล้วก็หาคำตอบร่วมกันค่ะว่าสำหรับกลุ่มเรา หากมีคนที่เรารู้จักมีติดสารเสพติด   เราจะทำอย่างไร                        เด็กๆคงได้คำตอบของกลุ่มตัวเองแล้วนะคะ ตัวเล็กราคา  หากเป็นครูอันเล็กตัวเล็กรู้จักผู้ที่ติดสารเสพติดหนี้ครูอาเล็กจะทำอย่างไรคะ  ถ้าเป็นคุณครูอาเล็กนะคะถ้าเป็นขวดเล็กนี่  แล้วเขาติดติดสารเสพติด อย่างแรกเลย ขวดเล็กจะป้องกันตนเองไม่ให้หลงเชื่อคำชักชวนของเขาค่ะ  จากนั้นนะคะถ้าหากว่ามีโอกาสได้พูดคุยกับเขา  น่าจะบอกเขานะครับว่าให้เขาเลิกใช้สารเสพติดเถอะ ขอให้เห็นถึงปัญหาค่ะ  แต่ถ้าหากเขาไม่เชื่อนะคะคุณครูอาเล็กก็คงจะต้อง หลีกเลี่ยงการที่อยู่ใกล้กับเขาแล้วก็พยายามไม่เข้าใกล้เขาค่ะ เป็นวิธีที่ดีมากเลยนะคะ เด็กหรอคะ วิทยาอะไรบ้าง รบกวนคุณครูปลายทางแนะนำนักเรียนด้วยนะคะ  ซึ่งการหลีกเลี่ยงตนเองนะครับเป็นสิ่งที่ดีมากเลยค่ะเพราะก่อนที่เราจะไปชักชวนให้คนอื่นนะคะให้เขาหลีกเลี่ยงสารเสพติด หรือให้เขาเลิกสารเสพติดหนี้ เราต้องป้องกันตนเองก่อนค่ะมาให้ตัวเรานะครับไปยุ่งเกี่ยวกับสารเสพติดเหล่านั้นค่ะ  ซึ่งในวันนี้นะคะครูบอสก็มีวิธีป้องกันตนเอง ให้ห่างไกลจากสารเสพติด มาแนะนำเด็กๆค่ะ  การป้องกันตนเองสำคัญมากเลยนะคะ  เริ่มที่วิธีแรกก็คือการศึกษาหาความรู้ ก็คือเป็นความรู้นะครับเกี่ยวกับโทษและอันตรายค่ะ เพื่อไม่ให้ตนเองนะคะ ตกเป็นเหยื่อโดยที่เราไม่รู้เท่าไม่ถึงการณ์ค่ะ ปัจจุบันสารเสพติดก็มีหลากหลายรูปแบบค่ะ  เอารูปแบบนะคะ เป็นการหลอกล่อชักชวนเรามาในรูปแบบของขนม ของกินเล่น  ซึ่งบางครั้งเราก็ไม่ทราบค่ะ สิ่งนั้นนะคะคือสารเสพติด อาจจะโดนหลอกล่อนะคะหรือว่าล่อลวงนะคะ ให้ไปเสพได้ ที่นี้ขาดติดสารเสพติดไปแล้วก็ลำบากแล้วล่ะค่ะชนะแล้วนี่การศึกษาหาความรู้นะครับใส่ตนเองอยู่เสมอ เกี่ยวกับโทษและสารเสพติดต่างๆนะคะรวมไปถึงสารเสพติดที่เป็นรูปแบบใหม่ๆด้วยนี่ มีประโยชน์ต่อตนเองมากเลยค่ะ ซึ่งนักเรียนนะคะก็สามารถ ความรู้ได้จากตามข่าวต่างๆนั่นเองค่ะ  แจ้งข่าวสารต่างๆเหล่านี้นะคะก็เข้าถึงง่ายค่ะ โดยเฉพาะข่าวที่เกี่ยวข้องกับ ยาเสพติดนั่นเอง ใช่แล้วราคาเขาเหล่านั้นนะเขาจะบอกว่าปัจจุบันนี่ มีรูปแบบของสารเสพติดที่ออกมาใหม่มากมายเลยทำให้เรารู้เท่าทันค่ะ       มาค่ะวิธีที่ 2 มันก็คือไม่รับสิ่งของ จากคนแปลกหน้า ไม่หลงเชื่อคำชักชวน ให้ทดลองเสพสารเสพติดนั่นเอง ข้อนี้ราคาก็จะคล้ายกับเมื่อสักครู่นี้เลยค่ะ ถ้าหากว่าเรารู้แล้วนะคะว่ารูปแบบของการชักชวน หรือว่ารูปแบบของสารเสพติดที่จะมา  แบบรูปแบบใหม่ๆในสังคมของเรา เพราะเรามีความรู้แล้วนะคะเราก็จะไม่หลงเชื่อค่ะ   ไม่รับสิ่งของสิ่งต่างๆจากคนแปลกหน้า เราไม่สามารถรู้ได้เลยนะคะว่าสิ่งของเหล่านั้นนี่หรือว่าขนมหรือว่าอาหาร ที่เรารับมา  จะมีอะไรผสมอยู่หรือเปล่า ใช่แล้วล่ะค่ะ บางครั้งการที่เรารับของจากคนแปลกหน้านี่บางทีนะคะเราอาจจะตกเป็นผู้ต้องหาได้ค่ะคุณเล็ก   เพราะหลายๆ ข่าว  พบเจอนะคะว่าคนฝากให้เด็กๆค่ะถือของไว้ ที่ไหนได้คะ เขาหลอกให้เรานะครับเป็นผู้ถือของไว้ ให้คนที่เขามาซื้อของสารเสพติดค่ะ มันนำไปที่นี้ค่ะ เราก็เหมือนเป็นสื่อกลางในการส่งต่อสารเสพติดเหล่านั้นรหัสคุณตำรวจนะคะมาพบเจอเข้านะคะ เราก็อาจจะถูกจับไปด้วยก็ได้ค่ะ เห็นไหมล่ะคะ  การนับสิ่งของจากคนแปลกหน้าเป็นสิ่งที่อันตรายมากเลยนะคะ    และวิธีป้องกันตนเองนะคะวิธีต่อมาค่ะ เด็กคะการปฏิเสธ ให้ชัดเจนนี่ สิ่งที่สำคัญเลยนะคะ  บางคนนะคะรู้สึกเกรงใจค่ะ  เกรงใจคนที่รู้จัก จนใช้ คำอ่อน ใช้คำพูดจาอ้อมค่ะทำให้เขานะคะไม่รู้นะคะว่าเราต้องการต้องการปฏิเสธจริงๆชนะแล้วถ้าใครมาชักชวนให้เราเสพ สารเสพติด  เราควรจะปฏิเสธให้ชัดเจนเลยนะคะโดยที่ไม่ต้องรู้สึกเกรงใจหรือว่ากลัวนะคะ จะโดนคนที่  ชักชวนน้องเรานี่โกรธอะไรหลายๆครั้งคนที่ติดสารเสพติดหนี้เกิดจาก  งานเพื่อน  คนใกล้ตัวมาชักชวนให้ลองเสพทีนี้ก็กลัวค่ะครู  กลัวว่าจะถูกเพื่อนโกรธ หรือว่ากลัวนะคะ ว่าจะถูกเพื่อนไม่ให้เข้ากลุ่มค่ะ ก็เลยโอเค เราลองเสร็จก็ได้แบบนี้นะคะเด็กๆเป็นสิ่งที่ไม่ดีเลยชนะแล้วถ้าใครมาชวนเรานะคะปฏิเสธไปเลยให้ชัดเจนค่ะ ว่าเราไม่เสพเราไม่ยุ่ง         วิธีป้องกันตนเองให้ห่างไกลยาเสพติด        และไม่อยู่ใกล้ชิด เพื่อนที่เกเรหรือว่าเสพ   สารเสพติดค่ะซึ่งแน่นอนนะคะถ้าหากว่าเรามีเพื่อนที่ใช้สารเสพติดนี่ก็แสดงว่าเขาเป็น คนที่ไม่ดีใช่ไหมคะเพราะเรารู้อยู่แล้วว่าสารเสพติดเป็นสิ่งที่ไม่ดีไม่ควรเข้าใกล้แล้วอีกอย่างหนึ่งนะคะ การที่เราไปรบ เพื่อนแบบนี้นะคะ ถูกสังคมมองได้ว่าเราเป็นคนที่ไม่ดี เพราะว่าอะไรคะ เพราะว่าคนที่ใช้สารเสพติดหนี้ เสี่ยงต่อการทำเรื่องที่ไม่ดี หรือว่าประพฤติตนที่ในทางที่ไม่ดีนั่นเองค่ะ ใช่แล้วหรอครับ ถ้าเป็นคนภายนอกนะคะมองเข้ามาในกลุ่มเขาก็คงไม่รู้หรอกค่ะ   ว่ากลุ่มนี้เสพสารเสพติด จะไปรู้ได้อย่างไรคะ เราเป็นหนึ่งในคนที่ไม่ได้เสพเขาก็จะเหมารวมไปด้วยค่ะว่าเราเป็นหนึ่งในคนที่ เสพกับเพื่อนแน่นอนเลย ฉะนั้นแล้วการหลีกเลี่ยงหรือว่าการเลือกคบเพื่อนนี่ สิ่งที่สำคัญนะคะ คนดีนะคะเขาก็จะพาเราไปในทางที่ดีค่ะ ถ้าคบเพื่อนที่ติดสารเสพติดนี้สุดท้ายแล้ว แล้วอาจจะหลงเชื่อนะคะคำชักชวนของเพื่อนก็เป็นได้ค่ะ      แล้ววิธีป้องกันตนเองข้อต่อมาค่ะเด็กๆ นั่นก็คือเมื่อมีปัญหานะคะ ควรปรึกษาผู้ปกครอง  หรือว่าผู้ที่ไว้ใจได้ค่ะ เพราะว่าเรานะคะถ้าหากมีปัญหานะคะ เราไม่ปรึกษาใครสักคนหนึ่ง สุดท้ายแล้วนะคะ  เราจะหันเข้าไปใช้สารเสพติดในการแก้ปัญหาได้ฉะนั้นแล้วเวลามีปัญหานะคะ คุณพ่อคุณแม่หรือผู้ปกครองของเราเขาก็พร้อมค่ะที่จะช่วยเราในการแก้ไขปัญหา แนะนำทางออกที่ถูกต้องให้ ฉะนั้นแล้วเราไม่จำเป็นเลยนะครับที่จะต้องหันไปใช้สารเสพติดในการแก้ปัญหาค่ะครูอันเล็ก      ประเทศต่อมาค่ะวิธีต่อมานะคะ ก็คือใช้เวลาว่างทำกิจกรรมที่มีประโยชน์   เสร็จแน่นอนนะคะเด็กๆนี่ นอกจากเราเรียนหนังสือแล้วเด็กๆหลายๆคนก็มีเวลาว่างใช่ไหมคะ เอาเวลาว่างเหล่านั้นนี่เด็กใช้เวลาว่างเหล่านั้นทำอะไรกันบ้างคะ     เด็กสามารถตอบคำถามคุณครูปลายทางได้เลยนะคะ          คุณครูบอสคะ เวลาว่างนี่คุณครูบอสใช้เวลาว่างทำอะไรบ้างหรือคะ   ก็ไปทำกิจกรรมที่ชอบค่ะบางครั้งนะคะอาจจะเป็นการชวนเพื่อนนะคะไปเล่นกีฬาต่างๆที่เราชอบหรือว่าชวนเพื่อนไปดูหนังดูภาพยนตร์ด้วยกันนะคะ หรือบางครั้งค่ะถ้าหากมีงานหรือมีภาระงานการบ้านนะคะเราก็จะชวนมาทำด้วยกันค่ะ ที่จะแลกเปลี่ยนความรู้ร่วมกันแล้วก็ช่วยกันทำนั่นเองค่ะครูอาเล็ก ก็เป็นกิจกรรมที่ดีเลยนะคะเด็กๆควรเอาเป็นตัวอย่างนะคะ เพราะว่าอะไรเอ่ยเด็กๆชอบไหมคะ  การที่เราใช้เวลาว่างทำกิจกรรมที่เกิดประโยชน์นี้นะคะ  ก็ทำให้เรานี่ไม่มีเวลาไปคิดหรือว่าไปลองสารเสพติดต่างๆซึ่งสารเสพติดเหล่านั้นเด็กๆก็ทราบดีอยู่แล้วว่าจะส่งผลเสียต่อสุขภาพ  ถอดจิตใจแล้วต่ออนาคตของเราด้วยค่ะ เราก็จะเห็นได้เลยนะคะว่าการใช้เวลาว่างให้เป็นประโยชน์นี่มีความสำคัญเลย รวมไปถึงนะคะการสร้างความสัมพันธ์ที่ดีในครอบครัวค่ะ  ในเรื่องของครอบครัวนะคะเราก็เคยได้เรียนรู้ไปหลายๆครั้งแล้วนะคะ เราควรสร้างสัมพันธ์ที่ดีกับคนในครอบครัวของเรา การอยู่ในครอบครัวที่มีความสุขนะคะ ก็จะเป็นเหมือนเกราะป้องกันที่ดีเลยล่ะค่ะ   การที่เรารู้สึกอบอุ่นเวลาที่เราอยู่ในครอบครัวรู้สึกมีความสุขทุกครั้งนะคะที่ได้กลับไปพบเจอกับคนในครอบครัวก็จะทำให้เรานะคะมีเกราะป้องกันค่ะ ไม่หันไปยุ่งกับสารเสพติดเพราะว่าอะไรคะเราก็จะรู้ใช่ไหมครับเพราะหากเราไปยุ่งกับสารเสพติดหนี้ ครอบครัวของเราก็จะเสียใจ เราคงไม่อยากให้คนที่เรารักเสียใจใช่ไหมคะ  ฉะนั้นแล้วนะคะ บอลลีกเลี่ยงเลยนะคะ ป้องกันตัวเองให้ห่างไกลจากสารเสพติดค่ะ   ซึ่งในวันนี้นะคะครูบอสก็เลยมีคำถามค่ะ ประจักษ์ที่เด็กๆนะคะได้เรียนรู้ไปแล้วว่าเราจะป้องกันตนเองอย่างไรบ้างรวมไปถึงหลายๆคนก็บอกว่า ถ้าหากมีคนที่เขาติดสารเสพติดที่เรารู้จักนะคะ เราก็จะชักชวนนะคะให้หลีกเลี่ยงสารเสพติดนั้นๆและนักเรียนคิดว่า วิธีสื่อสารของตนเองนิ เป็นหยัง  ที่ตนเอง ถูกต้องหรือไม่คะ นักเรียนคิดว่า วิธีสื่อสารของตนเอง เป็นไปในทางที่ถูกต้องหรือไม่คะ บางคนนะคะอาจจะใช้คำพูดมากมายเลยค่ะ ในการชักชวนให้ผู้อื่น หลีกเลี่ยงสารเสพติดหรือว่าบางคนอาจจะใช้เพียงคำว่า จะนะ อย่าเลย  ไม่ต้องไปเสิร์ฟหรอก แบบนี้นะคะ เราพูดแค่แบบนี้หรือเปล่าเอ่ย    แล้ววันนี้คุณครูบอสมีวิธีอะไรมาแนะนำกับเด็กๆบ้างหรือคะ มีหลากหลายวิธีเลยค่ะ   ชักชวนผู้อื่นหลีกเลี่ยงสารเสพติดนะคะจะใช้คำพูดในหลายรูปแบบค่ะไม่ใช่แค่เพียงปฏิเสธเท่านั้นไม่ใช่แค่เพียงบอกว่าอย่าเสียบเลยไม่ดีหรอก ยังมีวิธีการชี้ให้เค้าเห็นสาเหตุ หรือว่าเหตุผลต่างๆอีกมากมายเลยค่ะซึ่งเราก็มาจะมาดูนะคะวิธีชักชวนให้ผู้อื่นนะครับหลีกเลี่ยงสารเสพติดหนี้ จะมีวิธีอะไรบ้าง  เดี๋ยวเรามาดูวิธีแลกเลยค่ะ  นั่นก็คืออธิบายค่ะ   อธิบายถึงผลกระทบที่เกิดขึ้น รหัสติดสารเสพติด ซึ่งการอธิบายนะครับ ก็เป็นสิ่งที่ดีเลยนะคะ ทำให้เขารู้นะคะ การติดสารเสพติดมีอะไรบ้างอย่างเช่นนะครับผลกระทบต่อสุขภาพ หรือบางครั้งนะคะอาจจะเป็นผลกระทบต่อความสัมพันธ์ค่ะความสัมพันธ์ต่อคนรอบข้าง ความสัมพันธ์ต่อคนในครอบครัว กับเพื่อนกับคนในสังคมเขาก็จะได้เห็นค่ะ วัด  สารเสพติดไปแล้วนี่  จะมีผลกระทบมากมายเลย  เด็กๆคงนึกไม่ออกใช่ไหมคะ  เดี๋ยวเราไปดูสถานการณ์สมมติกันเลยค่ะว่าถ้าหากมีคนใกล้ตัวของเรานี่กำลังจะเสพสารเสพติด เราจะต้องชักชวนด้วยวิธีนี้อย่างไร  เดี๋ยวเราไปดูกันเลยค่ะ     อาเล็กมานี่เร็ว      เป็นขนมนะอร่อยมากเลย กินง่ายด้วย ให้เอามาแปะที่ลิ้นเอง เธอไปเอามาจากไหนน่ะ   โรงเรียนเขาให้มา เขาบอกเอาไปเลยพี่ให้ขนมแบบใหม่ให้เอามาลอง  เธอรู้จักเขาหรือ   ก็เคยคุยนิดหน่อย  ซื้อขนมเขาไง ฉันว่า หน้าตามันเหมือน สารเสพติดอย่างไรก็ไม่รู้ เหมือน LSD เลยที่เราเคยเรียนมาไงจำไม่ได้หรือ  ก็น่ารักดีนะ  ลองหน่อยได้ไหมล่ะ อย่าร้องเลยไม่เอาหรอก รหัสเธอลองเข้าไปแล้วเธอจะติดถ้าติดนะหน้าตาเธอก็จะโทรมไม่สวยเลยนะ  ใช่หรือ  ขนาดนั้นเลยหรือ ขนมอร่อยๆเองหรือเปล่า ฉันว่าไม่ใช่เอาไปทิ้งดีกว่าถ้าเธอติดพ่อแม่เธอรู้นะ   พ่อแม่เขาจะเสียใจแล้วก็โกรธมาก จะพาเธอไปเข้าสถานบำบัด ไม่ได้เห็นพ่อแม่เลยนะ  ลองครั้งเดียวจะติดหรือ  ไม่เอาเอาไปทิ้งเถอะเชื่อฉันเถอะ ก็ได้     นักเรียนคงได้เห็นวิธีการสื่อสารในรูปแบบแรกกันแล้วนะคะเป็นการสื่อสารง่ายๆค่ะชี้ให้เขาเห็นผลกระทบ  ต่อครอบครัวนะคะหรือว่าต่อความสัมพันธ์  หรือว่าต่อสุขภาพของตนเองเลยล่ะค่ะวิธีนี้ ก็เป็นวิธีหนึ่งที่ดีมากๆเลย  ที่นี้เราไปดูวิธีต่อมากันเลยค่ะมีต่อมานะคะ พบว่าเพื่อนหรือบุคคลใกล้ชิด   มีปัญหา ควรช่วยเหลือหาทางแก้ไข  โดยไม่หันไปพึ่งสารเสพติดค่ะ ซึ่งแน่นอนนะคะ หลายๆคนค่ะก็อาจจะมีปัญหาเกิดขึ้นในใจ ยังไม่รู้ว่าจะไปพึ่งใครถ้าหากเราพบนะคะว่าเพื่อนของเรานี่มีปัญหาเราควรพูดคุยกับเขาค่ะ ช่วยหาทางแก้ไขปัญหานั้น เป็นวิธีอีกวิธีหนึ่งที่ดีนะคะ เพื่อจะหลีกเลี่ยงให้เขา ใช้สารเสพติด  หรือว่าหันไปหายาเสพติดมาทดลองใช้ เพราะว่าหลายคนนะคะมีความเชื่อว่าสารเสพติดนี้จะช่วยทำให้ลืมปัญหาต่างๆหรือว่าจะช่วยให้คลายจากความทุกข์ปัญหานั้นๆค่ะคุณครูบอส ซึ่งวิธีนี้ดีมากเลยนะคะ ทำให้ผู้ที่มีปัญหาในชีวิตนะคะรู้สึกว่า ยังมีคนอยู่ข้างๆค่ะ จะมีคนคอยให้เราได้ปรึกษา หรือเป็นกำลังใจให้เราทำให้เขาหาวิธีการ แก้ไขปัญหาที่ผิด อย่างเช่นการใช้สารเสพติด ทำให้หมื่นทำให้เพิ่ม ทำให้หลงอยู่ในความสุขแต่แท้ที่จริงแล้วค่ะปัญหาเหล่านั้นที่เกิดขึ้นในชีวิตก็ไม่ได้รับการแก้ไขเลย   แล้วต่อมาค่ะ วิธีชักชวนผู้อื่นนะคะให้หลีกเลี่ยงสารเสพติดอีกวิธีหนึ่งก็คือ  จะชวนกันไปทำกิจกรรมค่ะโดยอาจจะชวนไปทำกิจกรรมร่วมกับครอบครัวในวันหยุดนะคะ เพื่อให้ห่างไกลจากสารเสพติดนั่นเอง  หลายๆคนนะคะ ในวันธรรมดาเราอาจจะไปทำงานไปเรียนหนังสือ วันหยุดค่ะ ครอบครัวหยุดอยู่ร่วมกันนะคะ ทำกิจกรรมร่วมกัน แต่ละครอบครัวนะครับบางคน ชวนออกไปเที่ยวข้างนอก บางคนอาจจะมีกิจกรรมง่ายๆเช่น ส่วนการทำความสะอาดบ้านนะคะ ตกแต่งบ้าน  ปลูกต้นไม้ กิจกรรมเหล่านี้นะคะทำให้ครอบครัวนี่ สนิทกันมากขึ้น ได้พูดคุยกันมากขึ้นนะคะมีเวลาร่วมกัน ทำให้คนในครอบครัวนะคะ ไม่หันไปพึ่งยาเสพติด หรือว่าไม่มีเวลาว่างที่จะไปยุ่งเกี่ยวกับสารเสพติดเลยล่ะค่ะ         เข้ามาค่ะ  วิธีการชักชวนผู้อื่นให้หลีกเลี่ยงจากสารเสพติดข้อต่อมาก็คือ ใช้คำพูดระลึกถึงอยู่เสมอว่าสารเสพติด จะทำให้หมดอนาคต   ไม่สามารถบรรลุเป้าหมายที่ฝันเอาไว้ได้ อีกหลายๆคนนะคะ อาจจะมีความฝัน หรือว่ามีเป้าหมายในอนาคตของตนเองเอาไว้แล้ว หักค่าเรานี่หันไปใช้สารเสพติดนะคะ จะทำให้อนาคตเรานั้นหรือว่าเป้าหมายเรานั้นนี่ ไม่สำเร็จ หรือว่าไปไม่ถึงฝันนั้นเองค่ะ ซึ่งแน่นอนนะคะถ้าหากว่าเรานี่มีผู้ใกล้ชิดหรือว่าคนรู้จักของเรานะคะกำลังใช้สารเสพติดอยู่ เราก็สามารถบอกเขาได้ว่ะ  อยากมีอนาคตที่ดี อยากทำอาชีพที่ใฝ่ฝัน หรือว่าอยากมีเป้าหมายที่ดีในอนาคตข้างหน้าก็ให้เลิกใช้สารเสพติด  จะเป็นทางที่ดีแล้วมีอนาคตที่สดใสนั้นเองค่ะ  เรื่องเด็กๆคงอยากทราบแล้วใช่ไหมคะ  ไม่พบเจอผู้ที่กำลังจะเสพสารเสพติดหรือว่าติดสารเสพติดอยู่แล้วเราจะพูดชักชวนอย่างไรโดยใช้วิธีนี้  เดี๋ยวเราไปดูสถานการณ์สมมติกันเลยค่ะ รหัสเกิดเหตุการณ์แบบนี้ขึ้นแล้ว  เราจะใช้คำพูดว่าอย่างไรบ้าง อเล็กซ์มานี่ ขนมอีกแล้ว แล้วเธอไปได้มาจากไหนอีกแล้วนี่ ขนมนี่หรือ รู้จักพี่คนเดิมเลยนะ เขาบอกว่าขนมจริงๆแล้วนะ วาดหน้าตามันก็เหมือนเดิมเลย เหมือนกันสิเหมือนเดิมเลยนะ ก็บอกว่า  รอบนี้เป็นขนมเอาไปแปะที่ลิ้นจริงๆ เดี๋ยวลองดูหน่อย  บอกว่าเดี๋ยวลองนะ รู้อร่อย ไม่อยากลองเลย สารเสพติดขึ้นมาทำอย่างไร พี่คนนั้นก็เหมือนจะเป็นคนแปลกหน้าซึ่งไม่น่าไว้วางใจเลยนะ เธอไปหลงเชื่อแบบนั้นได้อย่างไรนี่ ขายขนมอยู่หน้าโรงเรียนเราชอบแต่งหน้าใช่ไหมล่ะ ใช่ เราไม่รู้จักเขาแสดงว่าเขาเป็นคนแปลกหน้า เธอใช้ขึ้นมาแล้วจริงๆล่ะเธอ  มันจะเสียอนาคตนะ โรงเรียนรู้ว่าเธอใช้สารเสพติด  เขาก็จะไล่เธอออก ไม่ได้เรียนหนังสือ ไหนถึงบอกว่าจะไปเรียนมหาลัยเดียวกันไง โรงเรียนจะไล่ออกเลยหรือที่เราเสียเนี่ยนะ ใช้สารเสพติดมันผิดกฎหมายนะเธอรู้หรือเปล่านี่ โดนไล่ออกเราก็ไม่ได้เรียนแล้วน่ะสิ  ใช่ไม่ได้เรียนหนังสือ ไหนเธอบอกว่าโตขึ้นอยากเป็นมิสไทยแลนด์ยูนิเวิร์สไง ใช้สารเสพติดนะ ก็จะเสริม  ยังไม่ได้เป็น Miss Thailand Universe นะจะบอกให้ เป็นได้ถ้าก็ขึ้นไปอีก  ออกกำลังกาย ก็จะสูง   อย่างนั้นเราก็ไม่ต้องยุ่งกันนี้สินะ ทิ้งไปเลยนะอย่าไปเชื่อคนแปลกหน้า ไปรับของคนแปลกหน้ามะม่วงอีกนะ วันหลังเรามา พี่หน้าโรงเรียนแล้ว ออกรอบ 2 แล้วนี่ ไปทิ้งถังขยะด้วย ขอโทษ  เดี๋ยวเอาไปทิ้งนะ  แต่คงได้เห็นวิธีการพูดชักชวนแล้วนะคะ  ซึ่งวิธีนี้คงเห็นได้ชัดเจนเลยใช่ไหมคะขวดเล็ก ใช่แล้วค่ะ แบบนี้นะคะเราก็สามารถนำไปปฏิบัติได้นะคะ ถ้าเกิด สถานการณ์แบบนี้ขึ้นมากับเราเราจะใช้คำพูดอย่างไร สามารถพูดกับเพื่อนกับคนรู้จักได้ เพราะบางครั้งนะคะการพูดที่ผิดรูปแบบนี้ จะทำให้ทะเลาะได้ค่ะ เกิดการทะเลาะหรือผิดใจกันได้ เพราะบางครั้งนะครับผู้ที่เขากำลังจะเสพสารเสพติดหรือบางทีที่เขาติดสารเสพติดอยู่แล้ว เขาอาจจะไม่ฟังเราหรือว่าไม่เข้าใจเรา ฉะนั้นเราควรมีวิธีการสื่อสารที่นุ่มนวล แล้วก็สุภาพ พูดกับเขาดีๆค่ะ  และวิธีการชักชวน วิธีต่อมาเลย  เป็นวิธีที่ครูบอลและขวดเล็กนะคะย้ำเตือนเด็กๆอยู่เสมอ การทำแบบนี้นะคะมีประโยชน์แน่นอน มีประโยชน์ในหลายๆด้าน ก็คือ ชวนเพื่อนหรือคนใกล้ชิดนะคะ ไปทำกิจกรรมที่มีประโยชน์ต่อสังคมค่ะ  หรือบางครั้งนะคะ เราก็ทำกิจกรรมจิตอาสานั่นเองซึ่งเป็นการจิตอาสานะคะ แค่เพียงชั่วคราวนะคะได้ทำกิจกรรมในเวลาว่าง พี่มีประโยชน์แล้ว  ยังทำให้กิจกรรมนี้นะคะ ส่งผลประโยชน์ต่อคนรอบข้าง  สังคม บางครั้งนะคะ ข่าวสิ่งแวดล้อมด้วยค่ะ เพราะสิ่งแวดล้อมบนโลกเรานะคะหลายๆอย่าง ไม่สามารถสร้างขึ้นมาทดแทนได้ค่ะ เรานะครับทำลายสิ่งแวดล้อม ทำให้สิ่งแวดล้อมเสียไปนี่ เชื่อเราไม่มีกิจกรรมที่มารักษาสิ่งแวดล้อมเลยนี่ อาจจะทำให้เรานะคะ ไม่มีโรคที่น่าอยู่แบบนี้ค่ะ ชนะแล้วนะคะ  กิจกรรมที่ หลายคนทำไปบ่อยๆทำง่ายๆเลย เมื่อคืนชวนกันไปเก็บขยะค่ะ ราคาขวดเล็ก  หากเราเดินเดินไปในที่สาธารณะ  พบเจอขยะ เราต้องทำอย่างไรคะ ทำอย่างไรคะเด็กๆ  เด็กคงคิดว่า อยากกินนั้นเราไม่ได้เป็นคนพิมพ์ใช่ไหมคะ เราควรจะเก็บกันหรือเปล่านะ ใช่แล้วราคาการจะเป็นเด็กที่น่ารักเด็กที่ดีนี่ เราก็ควรจะเก็บขยะชิ้นนั้น ไปทิ้งให้ถูกที่ถูกทาง ถังขยะนั้นเองค่ะ เป็นสิ่งที่ดีมากเลยนะครับถึงแม้เราจะไม่ได้เป็นคนทำ  เราก็สามารถทำความสะอาดพื้นที่ตรงนั้นได้ค่ะ จะเป็นการชวนเพื่อนนะคะและตนเองไปทำกิจกรรมที่มีประโยชน์ต่อสังคม  ที่นี้เราก็จะไม่ไปยุ่งเกี่ยวกับสารเสพติด เราไม่มีเวลาว่างที่จะไปยุ่งเกี่ยวนั่นเองค่ะ แล้วเราก็จะเห็นว่ากิจกรรมเหล่านี้นะคะ  มีประโยชน์มากกว่าไปยุ่งเกี่ยวกับสารเสพติดเยอะเลยล่ะค่ะ แล้วครูบอลก็เลยมีกิจกรรมในวันนี้ค่ะ  เป็นกิจกรรมที่มีประโยชน์เหมือนกัน มีประโยชน์กับตนเองและมีประโยชน์กับคนรอบข้าง   กิจกรรมชวนทำดี มีสารเสพติด กิจกรรมนี้นะคะ ให้นักเรียนจัด ชั้น 4 คอนนักเรียนได้จับกลุ่มไว้ตั้งแต่ต้นชั่วโมงแล้วนะคะ เสร็จแล้วนะคะให้นักเรียนในกลุ่มนะคะ ช่วยกันคิดคำคม  คำขวัญค่ะ การชักชวนให้ผู้อื่นนะคะ เรื่องสารเสพติดโดยใช้วิธีนะครับที่เราได้เรียนรู้ภายในวันนี้ค่ะ วันนี้เราได้เรียน หนักหลายวิธีเลย เราจะใช้คำพูดอย่างไร จะชักชวน นำวิธีเหล่านั้นนะคะ ใช้ค่ะ คำคมสั้นๆหรือเป็นคำขวัญที่จำขึ้นใจนะคะ สิ่งที่จำง่ายๆ รายการที่ผู้อื่นเขาเห็นนี่ เขาอยากจะหลีกเลี่ยงสารเสพติดค่ะ  และนอกจากนี้นะคะ เราก็ต้องทำแบบประเมินตนเองค่ะ ระวังเนื่องจากชั่วโมงนี้นะครับเป็นชั่วโมงสุดท้าย หน่วยการเรียนรู้ที่ 3 นั่นเอง แบบประเมินตนเองนี้นะครับคุณครูปลายทางสามารถดาวน์โหลดได้ www   ดีแอลทีวี ac.th    แค่นี้นะคะก็ให้นักเรียนใส่เครื่องหมายค่ะ เครื่องหมายถูก ช่องระดับความสามารถนะคะ กิจกรรมที่นักเรียนคิดว่าทำได้ คำถามที่กำหนดให้ค่ะ  คำถามที่กำหนดให้นะคะ จะมีทั้งหมด 2 ขวบด้วยกันค่ะ  เด็กๆนะครับ ตกลงในแบบประเมินตนเองอันนี้ได้เลยค่ะ รวมไปถึงนะคะยังมีอีก 1 แบบทดสอบค่ะ ก็คือ  แบบบันทึกการเรียนรู้ค่ะของหน่วยหน่วยการเรียนรู้ที่ 3 เหมือนกัน  อาจารย์เรียนตอบคำถามที่กำหนดให้ คำถามนี้นะคะ มีคำถามอยู่ 5 ข้อ ไม่ว่าจะเป็นนะคะ ทำสิ่งที่นักเรียนได้เรียนรู้ในวิชานี้ หรือว่านะคะสิ่งที่ฉันชอบแล้วก็ทำได้ดี เรื่องที่ฉันอยากเรียนรู้เพิ่มเติม       วัด ได้ค่ะ  ซึ่งเป็นหัวใจหลักเลยนะคะของวิชาสุขศึกษา เพราะว่าการที่เราเรียนรู้นะคะในการปฏิบัติตน เพื่อรักษาสุขภาพกายและ สุขภาพจิต  สิ่งที่ครูบอลและขวดเล็กหลังไว้หวังไว้นะคะ   เด็กสามารถ นำความรู้เหล่านี้ไปใช้ในชีวิตประจำวันให้เกิดประโยชน์ได้ค่ะ   กิจกรรมวันนี้ที่จะให้เด็กทำก็คือให้นักเรียนไปทำกิจกรรม ชวนทำดีหลีกหนีสารเสพติดกับเพื่อนๆ รวมไปถึงให้นักเรียนทำแบบประเมินตนเอง แบบบันทึกการเรียนรู้ค่ะ   ในส่วนของบทบาทของครูปลายทางนะคะรบกวนคุณครูไปทางอธิบายขั้นตอน การทำกิจกรรมอย่างละเอียดอีกครั้งหนึ่งค่ะ ให้คำแนะนำและควบคุมดูแลนักเรียนตลอดการทำกิจกรรมในวันนี้ค่ะซึ่งกิจกรรมของเรามีทั้งกิจกรรมกลุ่ม แล้วให้เด็กๆทำแบบประเมินตนเอง แล้วก็แบบบันทึกการเรียนรู้ด้วยนะคะ เดี๋ยวนะคะครูบอสจะให้เวลาเด็กๆไปทำกิจกรรม แล้วเดี๋ยวเรา กลับมาเข้าสู่ช่วงสรุปบทเรียนไปพร้อมกันค่ะ         เสียงดนตรี                    หมดเวลาแล้วนะคะนักเรียน เป็นอย่างไรบ้างคะ  ไหนเด็กๆกลุ่มไหน ได้คำขวัญว่าอะไรบ้างเอ่ย ครูบอสอยากดูจังเลยค่ะ  คำขวัญของแต่ละกลุ่มน่าสนใจหรือเปล่า  อย่าลืมนะคะทำแบบประเมินตนเองและแบบบันทึกการเรียนรู้ด้วยนะคะ รบกวนคุณครูไปทานนะคะ ให้คำแนะนำเพิ่มเติมหลังจากที่นักเรียน   แบบประเมินตนเองรับแบบบันทึกการเรียนรู้ด้วยค่ะ  ในวันนี้  เรามาเข้าสู่ช่วงสรุปบทเรียนไปพร้อมกันค่ะ วันนี้เราเรียนเรื่องอะไรคะขวดเล็ก วันนี้นะคะเราเรียนด้วยกันสองเรื่องเลยค่ะ เรื่องแรกนะคะก็เป็นวิธีการป้องกันตนเองค่ะให้หลีกเลี่ยงจาก การใช้สารเสพติด และเรื่องที่ 2 นะคะ  เรื่องเกี่ยวกับการชักชวนค่ะ ให้ผู้อื่นนะคะ เนื่องจากการใช้สารเสพติดนั้นเองค่ะ  รหัสเด็กๆนะคะต้องการจะไปบอกคนอื่นว่าอย่าใช้สารเสพติดเลย อย่างแรกนะคะเราจะต้องป้องกันตนเองก่อนค่ะเราต้องรู้ถึง ปัญหาของการใช้สารเสพติดนานๆ ป้องกันตนเองไม่ให้ยุ่งเกี่ยวกับสารเสพติด  เพราะเราป้องกันมีความรู้ที่ดีแล้วเราก็สามารถไปบอกคนอื่นนะคะ ให้หลีกเลี่ยงจากการใช้สารเสพติดนานๆได้ค่ะ มันเป็นสิ่งที่ดีเลยนะคะ    นี่แหละคงไม่อยากติดสารเสพติดและส่งผลต่ออนาคตต่อร่างกายตัวเองใช่ไหมล่ะคะ ซึ่งในวันนี้นะคะเราก็จบบทเรียนแล้วในเรื่องของสารเสพติด 1377 นี้นะคะการติดสารเสพติด มีสาเหตุมาจากหลายปัจจัย ส่งผลกระทบ ทั้งต่อตนเอง ครอบครัว สังคม และประเทศชาติ ชนะนะคะ  คนมีวิธีการป้องกันตนเองและชักชวนให้ผู้อื่นหลีกเลี่ยงสารเสพติด อย่างถูกต้องและเหมาะสมค่ะ  ที่ครูบอลเน้นย้ำเลยนะคะ  อาการที่ไปพูดชักชวนผู้อื่น เราต้องมีวิธีที่ถูกต้อง เพราะบางครั้งถ้าเราพูดด้วยอารมณ์ อาจจะทำให้เกิดการผิดใจกันได้ค่ะหวังว่าเด็กๆ สามารถนำไปปรับใช้ปฏิบัติในชีวิตประจำวันของตนเอง ให้เกิดประโยชน์ได้นะคะ  และในสัปดาห์หน้าค่ะ  เราจะมา ก็ในบทเรียนใหม่แล้วขึ้นหน่วยการเรียนรู้ใหม่แล้วนะครับ ในเรื่องของ มลพิษสิ่งแวดล้อมค่ะ  แล้วสิ่งที่จะต้องเตรียมมาในสัปดาห์หน้ามีอะไรบ้างคะขวดเล็ก สิ่งที่คุณครูปลายทางและนักเรียนปลายทางจะต้องเตรียมมาก็คือใบงานที่ 1 เรื่อง มลพิษสิ่งแวดล้อม  นักเรียนสามารถดาวน์โหลดใบงานนี้ ไปที่ www.tvm.ac.th    ค่ะ  และสำหรับวันนี้นะคะครูบอสและขวดเล็กนะคะก็ขอลากันไปเพียงเท่านี้ เดี๋ยวเรากลับมาพบกันใหม่ในสัปดาห์หน้าสำหรับวันนี้สวัสดีค่ะ  เสียงดนตรี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แห้ง ผ่านระบบ) DLTV 2/2564 ป. 6 สุขศึกษาและพลศึกษา หน่วยที่ 3_๘ การป้องกันและชักชวนให้ผู้อื่นหลีกเลี่ยงสารเสพติด 23 ธ.ค. 64 (มีแบบประเมิน)</dc:title>
  <dc:creator/>
  <cp:keywords/>
  <dcterms:created xsi:type="dcterms:W3CDTF">2024-01-04T03:08:32Z</dcterms:created>
  <dcterms:modified xsi:type="dcterms:W3CDTF">2024-01-04T03: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3 มกราคม 2566 เวลา 13.11 น.</vt:lpwstr>
  </property>
  <property fmtid="{D5CDD505-2E9C-101B-9397-08002B2CF9AE}" pid="3" name="subtitle">
    <vt:lpwstr/>
  </property>
</Properties>
</file>